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57CD" w:rsidRDefault="00475DDE">
      <w:r>
        <w:t>A Modest Proposal- Swift</w:t>
      </w:r>
    </w:p>
    <w:p w:rsidR="00475DDE" w:rsidRDefault="00475DDE" w:rsidP="00475DDE">
      <w:pPr>
        <w:pStyle w:val="ListParagraph"/>
        <w:numPr>
          <w:ilvl w:val="0"/>
          <w:numId w:val="1"/>
        </w:numPr>
      </w:pPr>
      <w:r>
        <w:t>How does Swift want the reader to view his speaker? That is, how would Swift want his reader to describe the persona he adopts?</w:t>
      </w:r>
    </w:p>
    <w:p w:rsidR="00BF59A7" w:rsidRDefault="00BF59A7" w:rsidP="00BF59A7">
      <w:pPr>
        <w:pStyle w:val="ListParagraph"/>
      </w:pPr>
    </w:p>
    <w:p w:rsidR="00BF59A7" w:rsidRDefault="00475DDE" w:rsidP="00BF59A7">
      <w:pPr>
        <w:pStyle w:val="ListParagraph"/>
        <w:numPr>
          <w:ilvl w:val="0"/>
          <w:numId w:val="1"/>
        </w:numPr>
      </w:pPr>
      <w:r>
        <w:t>At what point in the essay did you recognize that Swift’s proposal was meant to be satiric? Do you think that a modern audience would get the joke faster than Swift’s contemporaries did?</w:t>
      </w:r>
    </w:p>
    <w:p w:rsidR="00BF59A7" w:rsidRDefault="00BF59A7" w:rsidP="00BF59A7">
      <w:pPr>
        <w:pStyle w:val="ListParagraph"/>
      </w:pPr>
    </w:p>
    <w:p w:rsidR="00BF59A7" w:rsidRDefault="00BF59A7" w:rsidP="00BF59A7">
      <w:pPr>
        <w:pStyle w:val="ListParagraph"/>
      </w:pPr>
    </w:p>
    <w:p w:rsidR="00475DDE" w:rsidRDefault="00475DDE" w:rsidP="00475DDE">
      <w:pPr>
        <w:pStyle w:val="ListParagraph"/>
        <w:numPr>
          <w:ilvl w:val="0"/>
          <w:numId w:val="1"/>
        </w:numPr>
      </w:pPr>
      <w:r>
        <w:t>Not Swift’s diction in the first seven paragraphs. How does this show quantification and dehumanization? Explain the purpose of Swift’s specific words choices?</w:t>
      </w:r>
    </w:p>
    <w:p w:rsidR="00BF59A7" w:rsidRDefault="00BF59A7" w:rsidP="00BF59A7">
      <w:pPr>
        <w:pStyle w:val="ListParagraph"/>
      </w:pPr>
    </w:p>
    <w:p w:rsidR="00475DDE" w:rsidRDefault="00475DDE" w:rsidP="00475DDE">
      <w:pPr>
        <w:pStyle w:val="ListParagraph"/>
        <w:numPr>
          <w:ilvl w:val="0"/>
          <w:numId w:val="1"/>
        </w:numPr>
      </w:pPr>
      <w:r>
        <w:t>At the beginning of the essay, Swift explains the anticipated results before revealing the actual proposal. Explain the rhetorical purpose of such a strategy.</w:t>
      </w:r>
    </w:p>
    <w:p w:rsidR="00BF59A7" w:rsidRDefault="00BF59A7" w:rsidP="00BF59A7">
      <w:pPr>
        <w:pStyle w:val="ListParagraph"/>
      </w:pPr>
    </w:p>
    <w:p w:rsidR="00BF59A7" w:rsidRDefault="00BF59A7" w:rsidP="00BF59A7">
      <w:pPr>
        <w:pStyle w:val="ListParagraph"/>
      </w:pPr>
    </w:p>
    <w:p w:rsidR="00475DDE" w:rsidRDefault="00475DDE" w:rsidP="00475DDE">
      <w:pPr>
        <w:pStyle w:val="ListParagraph"/>
        <w:numPr>
          <w:ilvl w:val="0"/>
          <w:numId w:val="1"/>
        </w:numPr>
      </w:pPr>
      <w:r>
        <w:t>In paragraph 9, why doesn’t Swift end the sentence after the word food? Explain the purpose and effect of the modifiers included there.</w:t>
      </w:r>
      <w:r w:rsidR="00BF59A7">
        <w:t xml:space="preserve"> Paragraph begins, “I have been assured…”</w:t>
      </w:r>
    </w:p>
    <w:p w:rsidR="00BF59A7" w:rsidRDefault="00BF59A7" w:rsidP="00BF59A7">
      <w:pPr>
        <w:pStyle w:val="ListParagraph"/>
      </w:pPr>
    </w:p>
    <w:p w:rsidR="00475DDE" w:rsidRDefault="00475DDE" w:rsidP="00475DDE">
      <w:pPr>
        <w:pStyle w:val="ListParagraph"/>
        <w:numPr>
          <w:ilvl w:val="0"/>
          <w:numId w:val="1"/>
        </w:numPr>
      </w:pPr>
      <w:r>
        <w:t>Identify the appeals to values such as thrift and patriotism. Explain the rhetorical strategy behind each example.</w:t>
      </w:r>
    </w:p>
    <w:p w:rsidR="00BF59A7" w:rsidRDefault="00BF59A7" w:rsidP="00BF59A7">
      <w:pPr>
        <w:pStyle w:val="ListParagraph"/>
      </w:pPr>
    </w:p>
    <w:p w:rsidR="00BF59A7" w:rsidRDefault="00BF59A7" w:rsidP="00BF59A7">
      <w:pPr>
        <w:pStyle w:val="ListParagraph"/>
      </w:pPr>
    </w:p>
    <w:p w:rsidR="00475DDE" w:rsidRDefault="00475DDE" w:rsidP="00475DDE">
      <w:pPr>
        <w:pStyle w:val="ListParagraph"/>
        <w:numPr>
          <w:ilvl w:val="0"/>
          <w:numId w:val="1"/>
        </w:numPr>
      </w:pPr>
      <w:r>
        <w:t>Consider the additional proposal that Swift in paragraph 17. Explain the rhetorical strategy at work in that paragraph. Paragraph begins</w:t>
      </w:r>
      <w:r w:rsidR="00BF59A7">
        <w:t>, “A very worthy person….”</w:t>
      </w:r>
    </w:p>
    <w:p w:rsidR="00BF59A7" w:rsidRDefault="00BF59A7" w:rsidP="00BF59A7">
      <w:pPr>
        <w:pStyle w:val="ListParagraph"/>
      </w:pPr>
    </w:p>
    <w:p w:rsidR="00475DDE" w:rsidRDefault="00BF59A7" w:rsidP="00475DDE">
      <w:pPr>
        <w:pStyle w:val="ListParagraph"/>
        <w:numPr>
          <w:ilvl w:val="0"/>
          <w:numId w:val="1"/>
        </w:numPr>
      </w:pPr>
      <w:r>
        <w:t>Which targets does Swift ironically identify in paragraphs 21 and 22? Paragraph begins, “For first, as I have already observed…” Note the rhetorical progression of paragraphs 21-26. By using such a method, what is Swift satirizing?</w:t>
      </w:r>
    </w:p>
    <w:p w:rsidR="00BF59A7" w:rsidRDefault="00BF59A7" w:rsidP="00BF59A7">
      <w:pPr>
        <w:pStyle w:val="ListParagraph"/>
      </w:pPr>
    </w:p>
    <w:p w:rsidR="00BF59A7" w:rsidRDefault="00BF59A7" w:rsidP="00BF59A7">
      <w:pPr>
        <w:pStyle w:val="ListParagraph"/>
      </w:pPr>
    </w:p>
    <w:p w:rsidR="00BF59A7" w:rsidRDefault="00BF59A7" w:rsidP="00475DDE">
      <w:pPr>
        <w:pStyle w:val="ListParagraph"/>
        <w:numPr>
          <w:ilvl w:val="0"/>
          <w:numId w:val="1"/>
        </w:numPr>
      </w:pPr>
      <w:r>
        <w:t>What are the assumptions behind each of Swift’s claims in paragraphs 21-26? Explain them.</w:t>
      </w:r>
    </w:p>
    <w:p w:rsidR="00BF59A7" w:rsidRDefault="00BF59A7" w:rsidP="00BF59A7">
      <w:pPr>
        <w:pStyle w:val="ListParagraph"/>
      </w:pPr>
    </w:p>
    <w:p w:rsidR="00BF59A7" w:rsidRDefault="00BF59A7" w:rsidP="00475DDE">
      <w:pPr>
        <w:pStyle w:val="ListParagraph"/>
        <w:numPr>
          <w:ilvl w:val="0"/>
          <w:numId w:val="1"/>
        </w:numPr>
      </w:pPr>
      <w:r>
        <w:t>Read paragraphs 29-31. Paragraph begins, “I can think no one objection that will….” What are the “expedients” that Swift discusses there? How does irony serve his rhetorical purpose in this section?</w:t>
      </w:r>
    </w:p>
    <w:p w:rsidR="00BF59A7" w:rsidRDefault="00BF59A7" w:rsidP="00BF59A7">
      <w:pPr>
        <w:pStyle w:val="ListParagraph"/>
      </w:pPr>
    </w:p>
    <w:p w:rsidR="00BF59A7" w:rsidRDefault="00BF59A7" w:rsidP="00BF59A7">
      <w:pPr>
        <w:pStyle w:val="ListParagraph"/>
      </w:pPr>
    </w:p>
    <w:p w:rsidR="00BF59A7" w:rsidRDefault="00BF59A7" w:rsidP="00475DDE">
      <w:pPr>
        <w:pStyle w:val="ListParagraph"/>
        <w:numPr>
          <w:ilvl w:val="0"/>
          <w:numId w:val="1"/>
        </w:numPr>
      </w:pPr>
      <w:r>
        <w:t>To what do the “vain, idle, visionary thoughts” (para. 31) refer? What is Swift’s tone here?</w:t>
      </w:r>
    </w:p>
    <w:p w:rsidR="00BF59A7" w:rsidRDefault="00BF59A7" w:rsidP="00BF59A7">
      <w:pPr>
        <w:pStyle w:val="ListParagraph"/>
      </w:pPr>
      <w:bookmarkStart w:id="0" w:name="_GoBack"/>
      <w:bookmarkEnd w:id="0"/>
    </w:p>
    <w:p w:rsidR="00BF59A7" w:rsidRDefault="00BF59A7" w:rsidP="00475DDE">
      <w:pPr>
        <w:pStyle w:val="ListParagraph"/>
        <w:numPr>
          <w:ilvl w:val="0"/>
          <w:numId w:val="1"/>
        </w:numPr>
      </w:pPr>
      <w:r>
        <w:t>How does the final paragraph of the essay contribute to Swift’s rhetorical purpose?</w:t>
      </w:r>
    </w:p>
    <w:sectPr w:rsidR="00BF59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0C37A7"/>
    <w:multiLevelType w:val="hybridMultilevel"/>
    <w:tmpl w:val="6B16AF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LA0Nzc2MDcxtzAytjRU0lEKTi0uzszPAykwrAUAwUIqPCwAAAA="/>
  </w:docVars>
  <w:rsids>
    <w:rsidRoot w:val="00475DDE"/>
    <w:rsid w:val="00000770"/>
    <w:rsid w:val="00002157"/>
    <w:rsid w:val="00004E99"/>
    <w:rsid w:val="000050CE"/>
    <w:rsid w:val="00006F21"/>
    <w:rsid w:val="0001269B"/>
    <w:rsid w:val="00013273"/>
    <w:rsid w:val="000145F7"/>
    <w:rsid w:val="00016972"/>
    <w:rsid w:val="000206F5"/>
    <w:rsid w:val="0002087A"/>
    <w:rsid w:val="00025958"/>
    <w:rsid w:val="00026CDF"/>
    <w:rsid w:val="00032412"/>
    <w:rsid w:val="0003255B"/>
    <w:rsid w:val="00033813"/>
    <w:rsid w:val="00036A9A"/>
    <w:rsid w:val="000371A1"/>
    <w:rsid w:val="000418FB"/>
    <w:rsid w:val="00050ABA"/>
    <w:rsid w:val="0005489A"/>
    <w:rsid w:val="00055236"/>
    <w:rsid w:val="00060805"/>
    <w:rsid w:val="00061D8C"/>
    <w:rsid w:val="0006349D"/>
    <w:rsid w:val="00065028"/>
    <w:rsid w:val="00066806"/>
    <w:rsid w:val="00066A39"/>
    <w:rsid w:val="000709B6"/>
    <w:rsid w:val="00072648"/>
    <w:rsid w:val="00072DEB"/>
    <w:rsid w:val="000746F0"/>
    <w:rsid w:val="00075E92"/>
    <w:rsid w:val="000840DD"/>
    <w:rsid w:val="00086541"/>
    <w:rsid w:val="000917B6"/>
    <w:rsid w:val="00091ABE"/>
    <w:rsid w:val="00091B73"/>
    <w:rsid w:val="00094478"/>
    <w:rsid w:val="0009563D"/>
    <w:rsid w:val="000963CA"/>
    <w:rsid w:val="0009754A"/>
    <w:rsid w:val="000A13D2"/>
    <w:rsid w:val="000A45EE"/>
    <w:rsid w:val="000A6BDD"/>
    <w:rsid w:val="000A6FDD"/>
    <w:rsid w:val="000A735F"/>
    <w:rsid w:val="000A799F"/>
    <w:rsid w:val="000B0B8B"/>
    <w:rsid w:val="000B1209"/>
    <w:rsid w:val="000B3BEE"/>
    <w:rsid w:val="000B3F93"/>
    <w:rsid w:val="000B46FD"/>
    <w:rsid w:val="000B6F27"/>
    <w:rsid w:val="000B75B2"/>
    <w:rsid w:val="000C1C01"/>
    <w:rsid w:val="000C3396"/>
    <w:rsid w:val="000C4221"/>
    <w:rsid w:val="000C553D"/>
    <w:rsid w:val="000C6841"/>
    <w:rsid w:val="000D2B63"/>
    <w:rsid w:val="000D5DE8"/>
    <w:rsid w:val="000D6967"/>
    <w:rsid w:val="000D7C54"/>
    <w:rsid w:val="000E4FFB"/>
    <w:rsid w:val="000E6BC5"/>
    <w:rsid w:val="000E75B1"/>
    <w:rsid w:val="000F132B"/>
    <w:rsid w:val="000F18BB"/>
    <w:rsid w:val="000F1AE7"/>
    <w:rsid w:val="000F55B9"/>
    <w:rsid w:val="001030BF"/>
    <w:rsid w:val="001032CD"/>
    <w:rsid w:val="001056ED"/>
    <w:rsid w:val="001057B4"/>
    <w:rsid w:val="00111AE7"/>
    <w:rsid w:val="00112613"/>
    <w:rsid w:val="001138FE"/>
    <w:rsid w:val="00113C9C"/>
    <w:rsid w:val="00114140"/>
    <w:rsid w:val="001179D6"/>
    <w:rsid w:val="0012015E"/>
    <w:rsid w:val="00120835"/>
    <w:rsid w:val="00121606"/>
    <w:rsid w:val="00122836"/>
    <w:rsid w:val="00124A8A"/>
    <w:rsid w:val="001274FE"/>
    <w:rsid w:val="00130288"/>
    <w:rsid w:val="0013407C"/>
    <w:rsid w:val="0013741E"/>
    <w:rsid w:val="00141824"/>
    <w:rsid w:val="0014188D"/>
    <w:rsid w:val="00144C90"/>
    <w:rsid w:val="0015421C"/>
    <w:rsid w:val="0015520E"/>
    <w:rsid w:val="0016216A"/>
    <w:rsid w:val="00162D66"/>
    <w:rsid w:val="00162E28"/>
    <w:rsid w:val="00164421"/>
    <w:rsid w:val="0016510A"/>
    <w:rsid w:val="001656B6"/>
    <w:rsid w:val="00170745"/>
    <w:rsid w:val="00171F2C"/>
    <w:rsid w:val="00173CE3"/>
    <w:rsid w:val="00174383"/>
    <w:rsid w:val="00177333"/>
    <w:rsid w:val="00181872"/>
    <w:rsid w:val="0018264D"/>
    <w:rsid w:val="0018312C"/>
    <w:rsid w:val="001832FB"/>
    <w:rsid w:val="001833A1"/>
    <w:rsid w:val="00183AF7"/>
    <w:rsid w:val="00184A9F"/>
    <w:rsid w:val="00185B67"/>
    <w:rsid w:val="00186C08"/>
    <w:rsid w:val="00190593"/>
    <w:rsid w:val="0019329C"/>
    <w:rsid w:val="00195B89"/>
    <w:rsid w:val="001A0976"/>
    <w:rsid w:val="001A0B20"/>
    <w:rsid w:val="001A6148"/>
    <w:rsid w:val="001A6F76"/>
    <w:rsid w:val="001B01A6"/>
    <w:rsid w:val="001B1596"/>
    <w:rsid w:val="001B1FA4"/>
    <w:rsid w:val="001B3BF7"/>
    <w:rsid w:val="001B4A04"/>
    <w:rsid w:val="001B51CB"/>
    <w:rsid w:val="001B6EFD"/>
    <w:rsid w:val="001B7BC7"/>
    <w:rsid w:val="001C0932"/>
    <w:rsid w:val="001C4D39"/>
    <w:rsid w:val="001C7347"/>
    <w:rsid w:val="001D0F4D"/>
    <w:rsid w:val="001D53B4"/>
    <w:rsid w:val="001D5FE2"/>
    <w:rsid w:val="001E0337"/>
    <w:rsid w:val="001E5AB4"/>
    <w:rsid w:val="001E6455"/>
    <w:rsid w:val="001F06D5"/>
    <w:rsid w:val="001F2F1C"/>
    <w:rsid w:val="001F4088"/>
    <w:rsid w:val="001F4CD1"/>
    <w:rsid w:val="001F629C"/>
    <w:rsid w:val="00200889"/>
    <w:rsid w:val="00201053"/>
    <w:rsid w:val="00201788"/>
    <w:rsid w:val="0020261A"/>
    <w:rsid w:val="00202C4A"/>
    <w:rsid w:val="0020318C"/>
    <w:rsid w:val="0020416D"/>
    <w:rsid w:val="00204689"/>
    <w:rsid w:val="00204CF9"/>
    <w:rsid w:val="002070B4"/>
    <w:rsid w:val="00207D37"/>
    <w:rsid w:val="00210612"/>
    <w:rsid w:val="00213361"/>
    <w:rsid w:val="00220A57"/>
    <w:rsid w:val="00222144"/>
    <w:rsid w:val="002224A4"/>
    <w:rsid w:val="0022251E"/>
    <w:rsid w:val="00224009"/>
    <w:rsid w:val="00225876"/>
    <w:rsid w:val="00227A18"/>
    <w:rsid w:val="00227A63"/>
    <w:rsid w:val="002357CC"/>
    <w:rsid w:val="00237841"/>
    <w:rsid w:val="00237E91"/>
    <w:rsid w:val="00242BFA"/>
    <w:rsid w:val="00244F4F"/>
    <w:rsid w:val="00246F87"/>
    <w:rsid w:val="00247D8F"/>
    <w:rsid w:val="00247E00"/>
    <w:rsid w:val="0025044F"/>
    <w:rsid w:val="00252758"/>
    <w:rsid w:val="0025722D"/>
    <w:rsid w:val="00257AD8"/>
    <w:rsid w:val="00260823"/>
    <w:rsid w:val="0026258E"/>
    <w:rsid w:val="00264E2C"/>
    <w:rsid w:val="00266F4F"/>
    <w:rsid w:val="00271D0B"/>
    <w:rsid w:val="00275705"/>
    <w:rsid w:val="002768FA"/>
    <w:rsid w:val="0027736C"/>
    <w:rsid w:val="00280571"/>
    <w:rsid w:val="00282FE5"/>
    <w:rsid w:val="00283DCE"/>
    <w:rsid w:val="002856AF"/>
    <w:rsid w:val="00296E38"/>
    <w:rsid w:val="002A1D60"/>
    <w:rsid w:val="002A23ED"/>
    <w:rsid w:val="002A4A1D"/>
    <w:rsid w:val="002A519E"/>
    <w:rsid w:val="002A779E"/>
    <w:rsid w:val="002A79AF"/>
    <w:rsid w:val="002B078D"/>
    <w:rsid w:val="002B1A2C"/>
    <w:rsid w:val="002B27F1"/>
    <w:rsid w:val="002B2E5E"/>
    <w:rsid w:val="002B31D2"/>
    <w:rsid w:val="002B4BE0"/>
    <w:rsid w:val="002B52BD"/>
    <w:rsid w:val="002C4448"/>
    <w:rsid w:val="002C4C74"/>
    <w:rsid w:val="002C7CB5"/>
    <w:rsid w:val="002D3FD8"/>
    <w:rsid w:val="002D5084"/>
    <w:rsid w:val="002D639C"/>
    <w:rsid w:val="002D66B4"/>
    <w:rsid w:val="002D7344"/>
    <w:rsid w:val="002E6216"/>
    <w:rsid w:val="002E7F8F"/>
    <w:rsid w:val="002F05EC"/>
    <w:rsid w:val="002F1E5F"/>
    <w:rsid w:val="002F212E"/>
    <w:rsid w:val="002F26F0"/>
    <w:rsid w:val="002F45C6"/>
    <w:rsid w:val="002F6286"/>
    <w:rsid w:val="002F7B73"/>
    <w:rsid w:val="00300D77"/>
    <w:rsid w:val="003014D1"/>
    <w:rsid w:val="00302D0A"/>
    <w:rsid w:val="00305951"/>
    <w:rsid w:val="003062C3"/>
    <w:rsid w:val="003107C2"/>
    <w:rsid w:val="003152BF"/>
    <w:rsid w:val="0031655D"/>
    <w:rsid w:val="00316DE4"/>
    <w:rsid w:val="0031759A"/>
    <w:rsid w:val="00321192"/>
    <w:rsid w:val="00321BAE"/>
    <w:rsid w:val="003222AE"/>
    <w:rsid w:val="003277BB"/>
    <w:rsid w:val="00330748"/>
    <w:rsid w:val="00334FBE"/>
    <w:rsid w:val="00335D3C"/>
    <w:rsid w:val="00335FBA"/>
    <w:rsid w:val="003379A3"/>
    <w:rsid w:val="00343A60"/>
    <w:rsid w:val="00347764"/>
    <w:rsid w:val="00353136"/>
    <w:rsid w:val="00354E35"/>
    <w:rsid w:val="00354F8E"/>
    <w:rsid w:val="00355ADA"/>
    <w:rsid w:val="003561CC"/>
    <w:rsid w:val="00357431"/>
    <w:rsid w:val="00357684"/>
    <w:rsid w:val="00357B56"/>
    <w:rsid w:val="003611D8"/>
    <w:rsid w:val="00361B95"/>
    <w:rsid w:val="00363342"/>
    <w:rsid w:val="00373253"/>
    <w:rsid w:val="003771F0"/>
    <w:rsid w:val="00381E9B"/>
    <w:rsid w:val="00384B65"/>
    <w:rsid w:val="00386E69"/>
    <w:rsid w:val="00387342"/>
    <w:rsid w:val="003916F3"/>
    <w:rsid w:val="00392E52"/>
    <w:rsid w:val="00397778"/>
    <w:rsid w:val="003A2566"/>
    <w:rsid w:val="003A2825"/>
    <w:rsid w:val="003A42E7"/>
    <w:rsid w:val="003A7DB5"/>
    <w:rsid w:val="003B04F8"/>
    <w:rsid w:val="003B0835"/>
    <w:rsid w:val="003B1058"/>
    <w:rsid w:val="003B157F"/>
    <w:rsid w:val="003B5B7B"/>
    <w:rsid w:val="003B6151"/>
    <w:rsid w:val="003B6906"/>
    <w:rsid w:val="003C5BEA"/>
    <w:rsid w:val="003C69B5"/>
    <w:rsid w:val="003C7B26"/>
    <w:rsid w:val="003D1BE3"/>
    <w:rsid w:val="003D3EE1"/>
    <w:rsid w:val="003D6214"/>
    <w:rsid w:val="003D6845"/>
    <w:rsid w:val="003E2630"/>
    <w:rsid w:val="003E2BD5"/>
    <w:rsid w:val="003E490E"/>
    <w:rsid w:val="003E57D2"/>
    <w:rsid w:val="003F1256"/>
    <w:rsid w:val="003F266D"/>
    <w:rsid w:val="003F4DF8"/>
    <w:rsid w:val="00401001"/>
    <w:rsid w:val="00401F23"/>
    <w:rsid w:val="004049CA"/>
    <w:rsid w:val="00405426"/>
    <w:rsid w:val="00407C29"/>
    <w:rsid w:val="00412891"/>
    <w:rsid w:val="00413B3E"/>
    <w:rsid w:val="004157CD"/>
    <w:rsid w:val="00417456"/>
    <w:rsid w:val="00417986"/>
    <w:rsid w:val="00424C58"/>
    <w:rsid w:val="00424D44"/>
    <w:rsid w:val="0042586E"/>
    <w:rsid w:val="004308A5"/>
    <w:rsid w:val="00430D9D"/>
    <w:rsid w:val="004342A9"/>
    <w:rsid w:val="00434D85"/>
    <w:rsid w:val="004355DF"/>
    <w:rsid w:val="0044026E"/>
    <w:rsid w:val="0044070D"/>
    <w:rsid w:val="004435B3"/>
    <w:rsid w:val="00443DCF"/>
    <w:rsid w:val="004442B8"/>
    <w:rsid w:val="00450B42"/>
    <w:rsid w:val="00456AFC"/>
    <w:rsid w:val="004570F5"/>
    <w:rsid w:val="00463600"/>
    <w:rsid w:val="004643D8"/>
    <w:rsid w:val="00472572"/>
    <w:rsid w:val="00474402"/>
    <w:rsid w:val="00475DDE"/>
    <w:rsid w:val="00490C03"/>
    <w:rsid w:val="00491858"/>
    <w:rsid w:val="00494950"/>
    <w:rsid w:val="0049702D"/>
    <w:rsid w:val="004978A5"/>
    <w:rsid w:val="00497C39"/>
    <w:rsid w:val="004A0A74"/>
    <w:rsid w:val="004A0E85"/>
    <w:rsid w:val="004A19F8"/>
    <w:rsid w:val="004A4CCF"/>
    <w:rsid w:val="004B00A0"/>
    <w:rsid w:val="004B04DF"/>
    <w:rsid w:val="004B24A2"/>
    <w:rsid w:val="004B3797"/>
    <w:rsid w:val="004B5608"/>
    <w:rsid w:val="004C229E"/>
    <w:rsid w:val="004C23C7"/>
    <w:rsid w:val="004C5623"/>
    <w:rsid w:val="004C6663"/>
    <w:rsid w:val="004C6AE3"/>
    <w:rsid w:val="004D3C02"/>
    <w:rsid w:val="004D52BB"/>
    <w:rsid w:val="004D74F6"/>
    <w:rsid w:val="004E0205"/>
    <w:rsid w:val="004E2239"/>
    <w:rsid w:val="004E28E1"/>
    <w:rsid w:val="004E5DED"/>
    <w:rsid w:val="004E6872"/>
    <w:rsid w:val="004E6A74"/>
    <w:rsid w:val="004F2439"/>
    <w:rsid w:val="004F377D"/>
    <w:rsid w:val="004F3D38"/>
    <w:rsid w:val="004F50FC"/>
    <w:rsid w:val="0050272F"/>
    <w:rsid w:val="005038CC"/>
    <w:rsid w:val="005068E7"/>
    <w:rsid w:val="00511608"/>
    <w:rsid w:val="00511EA0"/>
    <w:rsid w:val="00513858"/>
    <w:rsid w:val="00515FAE"/>
    <w:rsid w:val="00520E31"/>
    <w:rsid w:val="005215AF"/>
    <w:rsid w:val="00530BF4"/>
    <w:rsid w:val="00531371"/>
    <w:rsid w:val="00531B7A"/>
    <w:rsid w:val="00535164"/>
    <w:rsid w:val="0053525F"/>
    <w:rsid w:val="0053533F"/>
    <w:rsid w:val="0053677B"/>
    <w:rsid w:val="00541041"/>
    <w:rsid w:val="00543F91"/>
    <w:rsid w:val="005447B7"/>
    <w:rsid w:val="005447F4"/>
    <w:rsid w:val="005457D8"/>
    <w:rsid w:val="005464B9"/>
    <w:rsid w:val="005519F1"/>
    <w:rsid w:val="005527E6"/>
    <w:rsid w:val="005536D6"/>
    <w:rsid w:val="00555E9C"/>
    <w:rsid w:val="0055645D"/>
    <w:rsid w:val="00556B3C"/>
    <w:rsid w:val="00562842"/>
    <w:rsid w:val="0056335B"/>
    <w:rsid w:val="00563F8A"/>
    <w:rsid w:val="0056786E"/>
    <w:rsid w:val="00570872"/>
    <w:rsid w:val="00570E22"/>
    <w:rsid w:val="00576018"/>
    <w:rsid w:val="005769CC"/>
    <w:rsid w:val="005800C3"/>
    <w:rsid w:val="0058160C"/>
    <w:rsid w:val="00582A58"/>
    <w:rsid w:val="00582B39"/>
    <w:rsid w:val="00585635"/>
    <w:rsid w:val="00586322"/>
    <w:rsid w:val="005907AE"/>
    <w:rsid w:val="005910DB"/>
    <w:rsid w:val="00592EFF"/>
    <w:rsid w:val="005939D3"/>
    <w:rsid w:val="00596C36"/>
    <w:rsid w:val="005A1844"/>
    <w:rsid w:val="005A3209"/>
    <w:rsid w:val="005A4433"/>
    <w:rsid w:val="005A5021"/>
    <w:rsid w:val="005A575D"/>
    <w:rsid w:val="005B014D"/>
    <w:rsid w:val="005B03ED"/>
    <w:rsid w:val="005B2378"/>
    <w:rsid w:val="005B2B9D"/>
    <w:rsid w:val="005B7E57"/>
    <w:rsid w:val="005C1CF6"/>
    <w:rsid w:val="005C2FC0"/>
    <w:rsid w:val="005C3BDD"/>
    <w:rsid w:val="005C4855"/>
    <w:rsid w:val="005C5E9B"/>
    <w:rsid w:val="005D7A7D"/>
    <w:rsid w:val="005D7B07"/>
    <w:rsid w:val="005E06C4"/>
    <w:rsid w:val="005E0FE4"/>
    <w:rsid w:val="005E2615"/>
    <w:rsid w:val="005E3A3D"/>
    <w:rsid w:val="005E3E9D"/>
    <w:rsid w:val="005F0064"/>
    <w:rsid w:val="005F0C62"/>
    <w:rsid w:val="005F2982"/>
    <w:rsid w:val="005F44DD"/>
    <w:rsid w:val="006004A3"/>
    <w:rsid w:val="006008CB"/>
    <w:rsid w:val="00600DE0"/>
    <w:rsid w:val="00601983"/>
    <w:rsid w:val="00606EDC"/>
    <w:rsid w:val="00612729"/>
    <w:rsid w:val="006202BE"/>
    <w:rsid w:val="00620E62"/>
    <w:rsid w:val="0062216C"/>
    <w:rsid w:val="00624799"/>
    <w:rsid w:val="00624C63"/>
    <w:rsid w:val="00625BFD"/>
    <w:rsid w:val="006269F2"/>
    <w:rsid w:val="00634968"/>
    <w:rsid w:val="006435D2"/>
    <w:rsid w:val="00643A6B"/>
    <w:rsid w:val="00647167"/>
    <w:rsid w:val="006504CF"/>
    <w:rsid w:val="00653F09"/>
    <w:rsid w:val="00654468"/>
    <w:rsid w:val="00654472"/>
    <w:rsid w:val="0065658C"/>
    <w:rsid w:val="006565C7"/>
    <w:rsid w:val="00661F5D"/>
    <w:rsid w:val="006631C2"/>
    <w:rsid w:val="00664E14"/>
    <w:rsid w:val="00671F9D"/>
    <w:rsid w:val="00672250"/>
    <w:rsid w:val="00672607"/>
    <w:rsid w:val="00673EF2"/>
    <w:rsid w:val="006752CD"/>
    <w:rsid w:val="0067719D"/>
    <w:rsid w:val="00681CD8"/>
    <w:rsid w:val="00684924"/>
    <w:rsid w:val="0068514D"/>
    <w:rsid w:val="00691468"/>
    <w:rsid w:val="00692F4E"/>
    <w:rsid w:val="00695BCE"/>
    <w:rsid w:val="00697FA4"/>
    <w:rsid w:val="006A166E"/>
    <w:rsid w:val="006A18B6"/>
    <w:rsid w:val="006A34B6"/>
    <w:rsid w:val="006A3CC0"/>
    <w:rsid w:val="006A51B4"/>
    <w:rsid w:val="006A5650"/>
    <w:rsid w:val="006A5CC6"/>
    <w:rsid w:val="006A6827"/>
    <w:rsid w:val="006A7516"/>
    <w:rsid w:val="006B4237"/>
    <w:rsid w:val="006B560F"/>
    <w:rsid w:val="006B7609"/>
    <w:rsid w:val="006C1231"/>
    <w:rsid w:val="006C1838"/>
    <w:rsid w:val="006C1E2A"/>
    <w:rsid w:val="006C240A"/>
    <w:rsid w:val="006C29A5"/>
    <w:rsid w:val="006C3AD3"/>
    <w:rsid w:val="006C5CF5"/>
    <w:rsid w:val="006C77D8"/>
    <w:rsid w:val="006D09F8"/>
    <w:rsid w:val="006D0AFE"/>
    <w:rsid w:val="006D1265"/>
    <w:rsid w:val="006D4DCC"/>
    <w:rsid w:val="006D7D84"/>
    <w:rsid w:val="006E4985"/>
    <w:rsid w:val="006E6B78"/>
    <w:rsid w:val="006F5AA9"/>
    <w:rsid w:val="00701602"/>
    <w:rsid w:val="00701621"/>
    <w:rsid w:val="00701DC2"/>
    <w:rsid w:val="007040CC"/>
    <w:rsid w:val="00704671"/>
    <w:rsid w:val="00705D68"/>
    <w:rsid w:val="0070641D"/>
    <w:rsid w:val="00710184"/>
    <w:rsid w:val="00712CBE"/>
    <w:rsid w:val="007130EC"/>
    <w:rsid w:val="007161C7"/>
    <w:rsid w:val="00716D45"/>
    <w:rsid w:val="00731894"/>
    <w:rsid w:val="00732ADE"/>
    <w:rsid w:val="00734230"/>
    <w:rsid w:val="00734974"/>
    <w:rsid w:val="00740047"/>
    <w:rsid w:val="00740F0C"/>
    <w:rsid w:val="00743AAE"/>
    <w:rsid w:val="00745414"/>
    <w:rsid w:val="007472FA"/>
    <w:rsid w:val="007500F2"/>
    <w:rsid w:val="00755046"/>
    <w:rsid w:val="00755295"/>
    <w:rsid w:val="00762908"/>
    <w:rsid w:val="00763485"/>
    <w:rsid w:val="00765D80"/>
    <w:rsid w:val="007675CF"/>
    <w:rsid w:val="00772093"/>
    <w:rsid w:val="00772C95"/>
    <w:rsid w:val="00774C32"/>
    <w:rsid w:val="007750BF"/>
    <w:rsid w:val="007772A0"/>
    <w:rsid w:val="00777E77"/>
    <w:rsid w:val="0078333F"/>
    <w:rsid w:val="0078520B"/>
    <w:rsid w:val="00785AEB"/>
    <w:rsid w:val="00786680"/>
    <w:rsid w:val="00787DF1"/>
    <w:rsid w:val="007900EA"/>
    <w:rsid w:val="00790688"/>
    <w:rsid w:val="007909A5"/>
    <w:rsid w:val="00794B7E"/>
    <w:rsid w:val="00796242"/>
    <w:rsid w:val="00796329"/>
    <w:rsid w:val="007A105F"/>
    <w:rsid w:val="007A1848"/>
    <w:rsid w:val="007A2642"/>
    <w:rsid w:val="007A5968"/>
    <w:rsid w:val="007A779A"/>
    <w:rsid w:val="007A79A8"/>
    <w:rsid w:val="007B1315"/>
    <w:rsid w:val="007B2004"/>
    <w:rsid w:val="007B4951"/>
    <w:rsid w:val="007B4ACD"/>
    <w:rsid w:val="007B57B9"/>
    <w:rsid w:val="007C23EE"/>
    <w:rsid w:val="007C5C52"/>
    <w:rsid w:val="007D0274"/>
    <w:rsid w:val="007D12EE"/>
    <w:rsid w:val="007D21AD"/>
    <w:rsid w:val="007D5DD8"/>
    <w:rsid w:val="007D629D"/>
    <w:rsid w:val="007D6FDF"/>
    <w:rsid w:val="007D76CA"/>
    <w:rsid w:val="007D7873"/>
    <w:rsid w:val="007D7B26"/>
    <w:rsid w:val="007E3A15"/>
    <w:rsid w:val="007E4502"/>
    <w:rsid w:val="007E5DB0"/>
    <w:rsid w:val="007E7212"/>
    <w:rsid w:val="007F0AAC"/>
    <w:rsid w:val="007F0C8B"/>
    <w:rsid w:val="007F0F8E"/>
    <w:rsid w:val="007F10E7"/>
    <w:rsid w:val="007F2BFA"/>
    <w:rsid w:val="007F3EB8"/>
    <w:rsid w:val="007F7E97"/>
    <w:rsid w:val="0080750B"/>
    <w:rsid w:val="00811F61"/>
    <w:rsid w:val="008121C4"/>
    <w:rsid w:val="008124B1"/>
    <w:rsid w:val="00812717"/>
    <w:rsid w:val="00816148"/>
    <w:rsid w:val="00816210"/>
    <w:rsid w:val="0081705F"/>
    <w:rsid w:val="00821EE5"/>
    <w:rsid w:val="00823E09"/>
    <w:rsid w:val="00824869"/>
    <w:rsid w:val="00824EB3"/>
    <w:rsid w:val="0082599F"/>
    <w:rsid w:val="008263D9"/>
    <w:rsid w:val="008264B6"/>
    <w:rsid w:val="00831805"/>
    <w:rsid w:val="00833020"/>
    <w:rsid w:val="00834C63"/>
    <w:rsid w:val="00836FF1"/>
    <w:rsid w:val="00840551"/>
    <w:rsid w:val="00841E07"/>
    <w:rsid w:val="008426BB"/>
    <w:rsid w:val="008440E7"/>
    <w:rsid w:val="00845078"/>
    <w:rsid w:val="00845484"/>
    <w:rsid w:val="0085262C"/>
    <w:rsid w:val="00852C90"/>
    <w:rsid w:val="0085321D"/>
    <w:rsid w:val="008536AA"/>
    <w:rsid w:val="00853B5F"/>
    <w:rsid w:val="008554AC"/>
    <w:rsid w:val="00861DA7"/>
    <w:rsid w:val="00864B0A"/>
    <w:rsid w:val="00867257"/>
    <w:rsid w:val="008700C3"/>
    <w:rsid w:val="00870671"/>
    <w:rsid w:val="00872980"/>
    <w:rsid w:val="00875236"/>
    <w:rsid w:val="00880356"/>
    <w:rsid w:val="008804C1"/>
    <w:rsid w:val="00880DFA"/>
    <w:rsid w:val="00892E14"/>
    <w:rsid w:val="00894475"/>
    <w:rsid w:val="00894496"/>
    <w:rsid w:val="008970A4"/>
    <w:rsid w:val="00897927"/>
    <w:rsid w:val="008A4B9A"/>
    <w:rsid w:val="008A6A2D"/>
    <w:rsid w:val="008B16EC"/>
    <w:rsid w:val="008B5D3E"/>
    <w:rsid w:val="008C0B56"/>
    <w:rsid w:val="008C1B7C"/>
    <w:rsid w:val="008C1EBE"/>
    <w:rsid w:val="008C6B12"/>
    <w:rsid w:val="008C7B2A"/>
    <w:rsid w:val="008C7C74"/>
    <w:rsid w:val="008D09F8"/>
    <w:rsid w:val="008D1B97"/>
    <w:rsid w:val="008D710D"/>
    <w:rsid w:val="008E4E6C"/>
    <w:rsid w:val="008E5B80"/>
    <w:rsid w:val="008E6C1A"/>
    <w:rsid w:val="008E7FDA"/>
    <w:rsid w:val="008F1322"/>
    <w:rsid w:val="008F3CDE"/>
    <w:rsid w:val="008F4031"/>
    <w:rsid w:val="008F4A76"/>
    <w:rsid w:val="008F4EE1"/>
    <w:rsid w:val="008F593F"/>
    <w:rsid w:val="008F6F36"/>
    <w:rsid w:val="00901419"/>
    <w:rsid w:val="009020DE"/>
    <w:rsid w:val="00904B97"/>
    <w:rsid w:val="00904E8A"/>
    <w:rsid w:val="0090572E"/>
    <w:rsid w:val="00907FEF"/>
    <w:rsid w:val="00913EF9"/>
    <w:rsid w:val="009144A7"/>
    <w:rsid w:val="009147CD"/>
    <w:rsid w:val="009152B6"/>
    <w:rsid w:val="009219C8"/>
    <w:rsid w:val="00925109"/>
    <w:rsid w:val="009253C0"/>
    <w:rsid w:val="00925DD5"/>
    <w:rsid w:val="00927185"/>
    <w:rsid w:val="0092730A"/>
    <w:rsid w:val="0093162A"/>
    <w:rsid w:val="00931660"/>
    <w:rsid w:val="00932FF2"/>
    <w:rsid w:val="009340FE"/>
    <w:rsid w:val="00934D85"/>
    <w:rsid w:val="00935940"/>
    <w:rsid w:val="0093667A"/>
    <w:rsid w:val="0093700D"/>
    <w:rsid w:val="009377FA"/>
    <w:rsid w:val="00941119"/>
    <w:rsid w:val="009411C2"/>
    <w:rsid w:val="00942C5D"/>
    <w:rsid w:val="00945BD9"/>
    <w:rsid w:val="00946961"/>
    <w:rsid w:val="00947F0A"/>
    <w:rsid w:val="00954687"/>
    <w:rsid w:val="00955102"/>
    <w:rsid w:val="00955937"/>
    <w:rsid w:val="0095610F"/>
    <w:rsid w:val="00960C44"/>
    <w:rsid w:val="00961E9D"/>
    <w:rsid w:val="00961F4A"/>
    <w:rsid w:val="00962B9A"/>
    <w:rsid w:val="00964667"/>
    <w:rsid w:val="0096563C"/>
    <w:rsid w:val="0097170F"/>
    <w:rsid w:val="009720AF"/>
    <w:rsid w:val="0097393E"/>
    <w:rsid w:val="00975858"/>
    <w:rsid w:val="009775FE"/>
    <w:rsid w:val="0098177C"/>
    <w:rsid w:val="00986A33"/>
    <w:rsid w:val="00987CAD"/>
    <w:rsid w:val="00991DCC"/>
    <w:rsid w:val="0099233D"/>
    <w:rsid w:val="00994687"/>
    <w:rsid w:val="00994759"/>
    <w:rsid w:val="00996B71"/>
    <w:rsid w:val="00997B57"/>
    <w:rsid w:val="00997B84"/>
    <w:rsid w:val="009A04C2"/>
    <w:rsid w:val="009A107A"/>
    <w:rsid w:val="009A2F97"/>
    <w:rsid w:val="009A491D"/>
    <w:rsid w:val="009A51CB"/>
    <w:rsid w:val="009A5B8D"/>
    <w:rsid w:val="009A681F"/>
    <w:rsid w:val="009B0B32"/>
    <w:rsid w:val="009B3C9C"/>
    <w:rsid w:val="009B7ED8"/>
    <w:rsid w:val="009C0CCA"/>
    <w:rsid w:val="009C1708"/>
    <w:rsid w:val="009C1809"/>
    <w:rsid w:val="009C2079"/>
    <w:rsid w:val="009C3F0E"/>
    <w:rsid w:val="009C5446"/>
    <w:rsid w:val="009C7A19"/>
    <w:rsid w:val="009D1CCA"/>
    <w:rsid w:val="009D283C"/>
    <w:rsid w:val="009D2F09"/>
    <w:rsid w:val="009D38F0"/>
    <w:rsid w:val="009D3BF8"/>
    <w:rsid w:val="009D4DE8"/>
    <w:rsid w:val="009D57C5"/>
    <w:rsid w:val="009D64DC"/>
    <w:rsid w:val="009D6A29"/>
    <w:rsid w:val="009D7D18"/>
    <w:rsid w:val="009E0EA5"/>
    <w:rsid w:val="009E2F70"/>
    <w:rsid w:val="009E420D"/>
    <w:rsid w:val="009E5103"/>
    <w:rsid w:val="009E5497"/>
    <w:rsid w:val="009F0719"/>
    <w:rsid w:val="009F127B"/>
    <w:rsid w:val="009F4B74"/>
    <w:rsid w:val="009F581A"/>
    <w:rsid w:val="00A0219F"/>
    <w:rsid w:val="00A038A5"/>
    <w:rsid w:val="00A0483D"/>
    <w:rsid w:val="00A05B2E"/>
    <w:rsid w:val="00A11648"/>
    <w:rsid w:val="00A116BD"/>
    <w:rsid w:val="00A13BA9"/>
    <w:rsid w:val="00A1671A"/>
    <w:rsid w:val="00A22326"/>
    <w:rsid w:val="00A22858"/>
    <w:rsid w:val="00A301E3"/>
    <w:rsid w:val="00A30DB1"/>
    <w:rsid w:val="00A33D24"/>
    <w:rsid w:val="00A409FB"/>
    <w:rsid w:val="00A41D82"/>
    <w:rsid w:val="00A435BE"/>
    <w:rsid w:val="00A44BC8"/>
    <w:rsid w:val="00A458CE"/>
    <w:rsid w:val="00A4780B"/>
    <w:rsid w:val="00A5105F"/>
    <w:rsid w:val="00A51E23"/>
    <w:rsid w:val="00A545D3"/>
    <w:rsid w:val="00A54F1E"/>
    <w:rsid w:val="00A57558"/>
    <w:rsid w:val="00A5773A"/>
    <w:rsid w:val="00A618F6"/>
    <w:rsid w:val="00A64A4E"/>
    <w:rsid w:val="00A65BC9"/>
    <w:rsid w:val="00A66FFA"/>
    <w:rsid w:val="00A6738D"/>
    <w:rsid w:val="00A70353"/>
    <w:rsid w:val="00A7242C"/>
    <w:rsid w:val="00A7281E"/>
    <w:rsid w:val="00A72CD0"/>
    <w:rsid w:val="00A75D07"/>
    <w:rsid w:val="00A7624E"/>
    <w:rsid w:val="00A77C56"/>
    <w:rsid w:val="00A821C4"/>
    <w:rsid w:val="00A84C90"/>
    <w:rsid w:val="00A856D9"/>
    <w:rsid w:val="00A860A5"/>
    <w:rsid w:val="00A86732"/>
    <w:rsid w:val="00A93D63"/>
    <w:rsid w:val="00A96D37"/>
    <w:rsid w:val="00AA0B1A"/>
    <w:rsid w:val="00AA0E2B"/>
    <w:rsid w:val="00AA3BCC"/>
    <w:rsid w:val="00AA4C09"/>
    <w:rsid w:val="00AA596E"/>
    <w:rsid w:val="00AB0C98"/>
    <w:rsid w:val="00AB2BEB"/>
    <w:rsid w:val="00AB33CE"/>
    <w:rsid w:val="00AB3F9D"/>
    <w:rsid w:val="00AB6E6E"/>
    <w:rsid w:val="00AC0827"/>
    <w:rsid w:val="00AC243C"/>
    <w:rsid w:val="00AC3845"/>
    <w:rsid w:val="00AC5D29"/>
    <w:rsid w:val="00AC6973"/>
    <w:rsid w:val="00AD3AB8"/>
    <w:rsid w:val="00AD3F72"/>
    <w:rsid w:val="00AD5305"/>
    <w:rsid w:val="00AE0110"/>
    <w:rsid w:val="00AE1D17"/>
    <w:rsid w:val="00AE333C"/>
    <w:rsid w:val="00AF01D3"/>
    <w:rsid w:val="00AF0C91"/>
    <w:rsid w:val="00AF0CC4"/>
    <w:rsid w:val="00AF0F23"/>
    <w:rsid w:val="00AF5A9E"/>
    <w:rsid w:val="00AF619E"/>
    <w:rsid w:val="00AF7579"/>
    <w:rsid w:val="00B0604D"/>
    <w:rsid w:val="00B0733D"/>
    <w:rsid w:val="00B07951"/>
    <w:rsid w:val="00B12492"/>
    <w:rsid w:val="00B12B5F"/>
    <w:rsid w:val="00B20210"/>
    <w:rsid w:val="00B20A17"/>
    <w:rsid w:val="00B2187B"/>
    <w:rsid w:val="00B22038"/>
    <w:rsid w:val="00B25669"/>
    <w:rsid w:val="00B25865"/>
    <w:rsid w:val="00B27B1D"/>
    <w:rsid w:val="00B32E61"/>
    <w:rsid w:val="00B34693"/>
    <w:rsid w:val="00B35F86"/>
    <w:rsid w:val="00B36754"/>
    <w:rsid w:val="00B372E0"/>
    <w:rsid w:val="00B377B4"/>
    <w:rsid w:val="00B40041"/>
    <w:rsid w:val="00B4426F"/>
    <w:rsid w:val="00B4521C"/>
    <w:rsid w:val="00B47111"/>
    <w:rsid w:val="00B51901"/>
    <w:rsid w:val="00B5529C"/>
    <w:rsid w:val="00B60ED3"/>
    <w:rsid w:val="00B61B95"/>
    <w:rsid w:val="00B62005"/>
    <w:rsid w:val="00B6387B"/>
    <w:rsid w:val="00B66505"/>
    <w:rsid w:val="00B67A97"/>
    <w:rsid w:val="00B70ADE"/>
    <w:rsid w:val="00B7507D"/>
    <w:rsid w:val="00B77FF3"/>
    <w:rsid w:val="00B8009F"/>
    <w:rsid w:val="00B8135C"/>
    <w:rsid w:val="00B82997"/>
    <w:rsid w:val="00B836EA"/>
    <w:rsid w:val="00B872F2"/>
    <w:rsid w:val="00B87CA4"/>
    <w:rsid w:val="00B90327"/>
    <w:rsid w:val="00B90B2E"/>
    <w:rsid w:val="00B9357E"/>
    <w:rsid w:val="00B97006"/>
    <w:rsid w:val="00BA0BA0"/>
    <w:rsid w:val="00BA35BB"/>
    <w:rsid w:val="00BA35E1"/>
    <w:rsid w:val="00BA4397"/>
    <w:rsid w:val="00BA74E7"/>
    <w:rsid w:val="00BB11AC"/>
    <w:rsid w:val="00BB40A6"/>
    <w:rsid w:val="00BB6179"/>
    <w:rsid w:val="00BB6DC0"/>
    <w:rsid w:val="00BC1700"/>
    <w:rsid w:val="00BC350A"/>
    <w:rsid w:val="00BC69C5"/>
    <w:rsid w:val="00BD3700"/>
    <w:rsid w:val="00BD4B1B"/>
    <w:rsid w:val="00BD527B"/>
    <w:rsid w:val="00BD5BC3"/>
    <w:rsid w:val="00BD6820"/>
    <w:rsid w:val="00BD6E4F"/>
    <w:rsid w:val="00BD7211"/>
    <w:rsid w:val="00BE0EA0"/>
    <w:rsid w:val="00BE3FD7"/>
    <w:rsid w:val="00BE4FC9"/>
    <w:rsid w:val="00BE5FE4"/>
    <w:rsid w:val="00BE6259"/>
    <w:rsid w:val="00BE6E1E"/>
    <w:rsid w:val="00BE76EF"/>
    <w:rsid w:val="00BE77A9"/>
    <w:rsid w:val="00BF13B6"/>
    <w:rsid w:val="00BF1E24"/>
    <w:rsid w:val="00BF59A7"/>
    <w:rsid w:val="00BF6B33"/>
    <w:rsid w:val="00C000A1"/>
    <w:rsid w:val="00C01856"/>
    <w:rsid w:val="00C01F89"/>
    <w:rsid w:val="00C022FD"/>
    <w:rsid w:val="00C03B93"/>
    <w:rsid w:val="00C05CCF"/>
    <w:rsid w:val="00C07E49"/>
    <w:rsid w:val="00C11A56"/>
    <w:rsid w:val="00C17D7A"/>
    <w:rsid w:val="00C26BE3"/>
    <w:rsid w:val="00C27699"/>
    <w:rsid w:val="00C318A7"/>
    <w:rsid w:val="00C331F7"/>
    <w:rsid w:val="00C348E3"/>
    <w:rsid w:val="00C35B01"/>
    <w:rsid w:val="00C4136D"/>
    <w:rsid w:val="00C41767"/>
    <w:rsid w:val="00C50799"/>
    <w:rsid w:val="00C510BF"/>
    <w:rsid w:val="00C52ED8"/>
    <w:rsid w:val="00C54E1D"/>
    <w:rsid w:val="00C635EE"/>
    <w:rsid w:val="00C63860"/>
    <w:rsid w:val="00C6503B"/>
    <w:rsid w:val="00C72147"/>
    <w:rsid w:val="00C73065"/>
    <w:rsid w:val="00C77E0B"/>
    <w:rsid w:val="00C80448"/>
    <w:rsid w:val="00C825A1"/>
    <w:rsid w:val="00C87EC2"/>
    <w:rsid w:val="00C9286B"/>
    <w:rsid w:val="00C95AD6"/>
    <w:rsid w:val="00C96D11"/>
    <w:rsid w:val="00CA3356"/>
    <w:rsid w:val="00CA5D5D"/>
    <w:rsid w:val="00CA5FC3"/>
    <w:rsid w:val="00CA6FBA"/>
    <w:rsid w:val="00CA7616"/>
    <w:rsid w:val="00CB03EB"/>
    <w:rsid w:val="00CB0801"/>
    <w:rsid w:val="00CB09C2"/>
    <w:rsid w:val="00CB1792"/>
    <w:rsid w:val="00CB3365"/>
    <w:rsid w:val="00CB4D67"/>
    <w:rsid w:val="00CB6650"/>
    <w:rsid w:val="00CC2FDE"/>
    <w:rsid w:val="00CC3A3A"/>
    <w:rsid w:val="00CC3E4E"/>
    <w:rsid w:val="00CC56D7"/>
    <w:rsid w:val="00CC725A"/>
    <w:rsid w:val="00CD2B79"/>
    <w:rsid w:val="00CD2FC5"/>
    <w:rsid w:val="00CD4C70"/>
    <w:rsid w:val="00CD7576"/>
    <w:rsid w:val="00CE1684"/>
    <w:rsid w:val="00CE1A6F"/>
    <w:rsid w:val="00CE2F70"/>
    <w:rsid w:val="00CE3E12"/>
    <w:rsid w:val="00CE578C"/>
    <w:rsid w:val="00CF1C7F"/>
    <w:rsid w:val="00CF245D"/>
    <w:rsid w:val="00CF5603"/>
    <w:rsid w:val="00CF6F2B"/>
    <w:rsid w:val="00D00358"/>
    <w:rsid w:val="00D02D51"/>
    <w:rsid w:val="00D0739B"/>
    <w:rsid w:val="00D12872"/>
    <w:rsid w:val="00D13283"/>
    <w:rsid w:val="00D14D35"/>
    <w:rsid w:val="00D17527"/>
    <w:rsid w:val="00D17994"/>
    <w:rsid w:val="00D203F4"/>
    <w:rsid w:val="00D20837"/>
    <w:rsid w:val="00D2271B"/>
    <w:rsid w:val="00D23A8F"/>
    <w:rsid w:val="00D23C1B"/>
    <w:rsid w:val="00D26454"/>
    <w:rsid w:val="00D344EC"/>
    <w:rsid w:val="00D3689F"/>
    <w:rsid w:val="00D372B3"/>
    <w:rsid w:val="00D37A16"/>
    <w:rsid w:val="00D40276"/>
    <w:rsid w:val="00D4242F"/>
    <w:rsid w:val="00D427A4"/>
    <w:rsid w:val="00D45290"/>
    <w:rsid w:val="00D47FA9"/>
    <w:rsid w:val="00D525EE"/>
    <w:rsid w:val="00D53EFD"/>
    <w:rsid w:val="00D56C85"/>
    <w:rsid w:val="00D60C29"/>
    <w:rsid w:val="00D61023"/>
    <w:rsid w:val="00D6498C"/>
    <w:rsid w:val="00D65CCD"/>
    <w:rsid w:val="00D67305"/>
    <w:rsid w:val="00D731A7"/>
    <w:rsid w:val="00D777D1"/>
    <w:rsid w:val="00D81CA2"/>
    <w:rsid w:val="00D8225F"/>
    <w:rsid w:val="00D847FC"/>
    <w:rsid w:val="00D87175"/>
    <w:rsid w:val="00D90184"/>
    <w:rsid w:val="00D9039A"/>
    <w:rsid w:val="00D9153D"/>
    <w:rsid w:val="00D92DC5"/>
    <w:rsid w:val="00D94192"/>
    <w:rsid w:val="00D97ECC"/>
    <w:rsid w:val="00DA14F9"/>
    <w:rsid w:val="00DA2D84"/>
    <w:rsid w:val="00DA32AD"/>
    <w:rsid w:val="00DA5C08"/>
    <w:rsid w:val="00DA5DFD"/>
    <w:rsid w:val="00DB07D5"/>
    <w:rsid w:val="00DB1ED6"/>
    <w:rsid w:val="00DB51BD"/>
    <w:rsid w:val="00DB6CED"/>
    <w:rsid w:val="00DC0C9D"/>
    <w:rsid w:val="00DC351E"/>
    <w:rsid w:val="00DC4CAE"/>
    <w:rsid w:val="00DD0FC5"/>
    <w:rsid w:val="00DD28CF"/>
    <w:rsid w:val="00DD355E"/>
    <w:rsid w:val="00DD3870"/>
    <w:rsid w:val="00DD44D9"/>
    <w:rsid w:val="00DD5912"/>
    <w:rsid w:val="00DD64D3"/>
    <w:rsid w:val="00DD73E5"/>
    <w:rsid w:val="00DD7525"/>
    <w:rsid w:val="00DE1C74"/>
    <w:rsid w:val="00DE2649"/>
    <w:rsid w:val="00DE4BB9"/>
    <w:rsid w:val="00DE614E"/>
    <w:rsid w:val="00DE6D9F"/>
    <w:rsid w:val="00DE7CA2"/>
    <w:rsid w:val="00DE7F55"/>
    <w:rsid w:val="00DF19A2"/>
    <w:rsid w:val="00DF443A"/>
    <w:rsid w:val="00DF596A"/>
    <w:rsid w:val="00DF746C"/>
    <w:rsid w:val="00DF7ACB"/>
    <w:rsid w:val="00DF7B65"/>
    <w:rsid w:val="00E02188"/>
    <w:rsid w:val="00E03124"/>
    <w:rsid w:val="00E03494"/>
    <w:rsid w:val="00E04461"/>
    <w:rsid w:val="00E0773C"/>
    <w:rsid w:val="00E10CCF"/>
    <w:rsid w:val="00E1135B"/>
    <w:rsid w:val="00E11471"/>
    <w:rsid w:val="00E1458E"/>
    <w:rsid w:val="00E16D20"/>
    <w:rsid w:val="00E215C2"/>
    <w:rsid w:val="00E22045"/>
    <w:rsid w:val="00E23166"/>
    <w:rsid w:val="00E24625"/>
    <w:rsid w:val="00E24A93"/>
    <w:rsid w:val="00E25BD6"/>
    <w:rsid w:val="00E30B6C"/>
    <w:rsid w:val="00E319BB"/>
    <w:rsid w:val="00E324B1"/>
    <w:rsid w:val="00E3675F"/>
    <w:rsid w:val="00E37030"/>
    <w:rsid w:val="00E37463"/>
    <w:rsid w:val="00E408D3"/>
    <w:rsid w:val="00E40E63"/>
    <w:rsid w:val="00E46456"/>
    <w:rsid w:val="00E50FE7"/>
    <w:rsid w:val="00E52409"/>
    <w:rsid w:val="00E525EE"/>
    <w:rsid w:val="00E54704"/>
    <w:rsid w:val="00E54EE5"/>
    <w:rsid w:val="00E56B98"/>
    <w:rsid w:val="00E57ABD"/>
    <w:rsid w:val="00E61D86"/>
    <w:rsid w:val="00E62D6D"/>
    <w:rsid w:val="00E631CF"/>
    <w:rsid w:val="00E66D9E"/>
    <w:rsid w:val="00E71B7C"/>
    <w:rsid w:val="00E71FFD"/>
    <w:rsid w:val="00E74C08"/>
    <w:rsid w:val="00E7500A"/>
    <w:rsid w:val="00E75E2B"/>
    <w:rsid w:val="00E77142"/>
    <w:rsid w:val="00E80E7D"/>
    <w:rsid w:val="00E81C96"/>
    <w:rsid w:val="00E81DBD"/>
    <w:rsid w:val="00E848D9"/>
    <w:rsid w:val="00E84D8B"/>
    <w:rsid w:val="00E92288"/>
    <w:rsid w:val="00E93E6C"/>
    <w:rsid w:val="00E945BB"/>
    <w:rsid w:val="00E95A90"/>
    <w:rsid w:val="00E95B99"/>
    <w:rsid w:val="00E95CD1"/>
    <w:rsid w:val="00E96427"/>
    <w:rsid w:val="00E97802"/>
    <w:rsid w:val="00EA0C86"/>
    <w:rsid w:val="00EA1830"/>
    <w:rsid w:val="00EA5535"/>
    <w:rsid w:val="00EA6481"/>
    <w:rsid w:val="00EA67CC"/>
    <w:rsid w:val="00EB04E3"/>
    <w:rsid w:val="00EB18D3"/>
    <w:rsid w:val="00EB1B9C"/>
    <w:rsid w:val="00EB34F9"/>
    <w:rsid w:val="00EB404F"/>
    <w:rsid w:val="00EB70B2"/>
    <w:rsid w:val="00EB7244"/>
    <w:rsid w:val="00EC18FD"/>
    <w:rsid w:val="00EC4A37"/>
    <w:rsid w:val="00EC7B27"/>
    <w:rsid w:val="00ED0598"/>
    <w:rsid w:val="00ED14DA"/>
    <w:rsid w:val="00ED173A"/>
    <w:rsid w:val="00ED2087"/>
    <w:rsid w:val="00EE2353"/>
    <w:rsid w:val="00EE2BF2"/>
    <w:rsid w:val="00EE6406"/>
    <w:rsid w:val="00EF1F82"/>
    <w:rsid w:val="00EF6404"/>
    <w:rsid w:val="00F00E54"/>
    <w:rsid w:val="00F019F7"/>
    <w:rsid w:val="00F05CC5"/>
    <w:rsid w:val="00F07477"/>
    <w:rsid w:val="00F10705"/>
    <w:rsid w:val="00F10963"/>
    <w:rsid w:val="00F10B18"/>
    <w:rsid w:val="00F1198B"/>
    <w:rsid w:val="00F1396A"/>
    <w:rsid w:val="00F13BA4"/>
    <w:rsid w:val="00F20C51"/>
    <w:rsid w:val="00F22EF8"/>
    <w:rsid w:val="00F23D72"/>
    <w:rsid w:val="00F27C25"/>
    <w:rsid w:val="00F3046F"/>
    <w:rsid w:val="00F316D1"/>
    <w:rsid w:val="00F3207E"/>
    <w:rsid w:val="00F324A2"/>
    <w:rsid w:val="00F326BD"/>
    <w:rsid w:val="00F3300E"/>
    <w:rsid w:val="00F33D98"/>
    <w:rsid w:val="00F348AB"/>
    <w:rsid w:val="00F354B8"/>
    <w:rsid w:val="00F37A5D"/>
    <w:rsid w:val="00F37E2A"/>
    <w:rsid w:val="00F37FEB"/>
    <w:rsid w:val="00F4269F"/>
    <w:rsid w:val="00F4399A"/>
    <w:rsid w:val="00F43C5D"/>
    <w:rsid w:val="00F463EC"/>
    <w:rsid w:val="00F50E00"/>
    <w:rsid w:val="00F5199F"/>
    <w:rsid w:val="00F55C94"/>
    <w:rsid w:val="00F56D3C"/>
    <w:rsid w:val="00F6361A"/>
    <w:rsid w:val="00F6448D"/>
    <w:rsid w:val="00F65AA3"/>
    <w:rsid w:val="00F666BE"/>
    <w:rsid w:val="00F67F97"/>
    <w:rsid w:val="00F70C86"/>
    <w:rsid w:val="00F73CDF"/>
    <w:rsid w:val="00F75AB4"/>
    <w:rsid w:val="00F76D21"/>
    <w:rsid w:val="00F77DEA"/>
    <w:rsid w:val="00F836DF"/>
    <w:rsid w:val="00F847CF"/>
    <w:rsid w:val="00F84DAF"/>
    <w:rsid w:val="00F85D2D"/>
    <w:rsid w:val="00F868C1"/>
    <w:rsid w:val="00F868F0"/>
    <w:rsid w:val="00F87BED"/>
    <w:rsid w:val="00F90A4D"/>
    <w:rsid w:val="00F91BC3"/>
    <w:rsid w:val="00F930FC"/>
    <w:rsid w:val="00F93F9C"/>
    <w:rsid w:val="00F962E4"/>
    <w:rsid w:val="00F97C9C"/>
    <w:rsid w:val="00F97F62"/>
    <w:rsid w:val="00FA5F71"/>
    <w:rsid w:val="00FB05B5"/>
    <w:rsid w:val="00FB0FC6"/>
    <w:rsid w:val="00FB1C17"/>
    <w:rsid w:val="00FB4974"/>
    <w:rsid w:val="00FB4A80"/>
    <w:rsid w:val="00FB52FC"/>
    <w:rsid w:val="00FB60CB"/>
    <w:rsid w:val="00FC24B5"/>
    <w:rsid w:val="00FC40E8"/>
    <w:rsid w:val="00FC5DB5"/>
    <w:rsid w:val="00FC61FC"/>
    <w:rsid w:val="00FC79F7"/>
    <w:rsid w:val="00FC7D6F"/>
    <w:rsid w:val="00FD0350"/>
    <w:rsid w:val="00FD6220"/>
    <w:rsid w:val="00FE3364"/>
    <w:rsid w:val="00FE6384"/>
    <w:rsid w:val="00FE6C9E"/>
    <w:rsid w:val="00FE750B"/>
    <w:rsid w:val="00FE7F64"/>
    <w:rsid w:val="00FF0D64"/>
    <w:rsid w:val="00FF5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333B4E-BE01-4478-B59A-AAFD93215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5D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72</Words>
  <Characters>15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Beland</dc:creator>
  <cp:keywords/>
  <dc:description/>
  <cp:lastModifiedBy>Mark Beland</cp:lastModifiedBy>
  <cp:revision>1</cp:revision>
  <dcterms:created xsi:type="dcterms:W3CDTF">2016-02-03T12:48:00Z</dcterms:created>
  <dcterms:modified xsi:type="dcterms:W3CDTF">2016-02-03T13:08:00Z</dcterms:modified>
</cp:coreProperties>
</file>